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10918" w14:textId="37D33876" w:rsidR="007D18E3" w:rsidRPr="004A29DA" w:rsidRDefault="00A36FBC" w:rsidP="004A29D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Arial Nova" w:hAnsi="Arial Nova"/>
        </w:rPr>
      </w:pPr>
      <w:r>
        <w:rPr>
          <w:rFonts w:ascii="Arial Nova" w:hAnsi="Arial Nova"/>
        </w:rPr>
        <w:t xml:space="preserve">                                          </w:t>
      </w:r>
    </w:p>
    <w:p w14:paraId="63469D55" w14:textId="77777777" w:rsidR="007D18E3" w:rsidRPr="004A29DA" w:rsidRDefault="00700D78" w:rsidP="004A29DA">
      <w:pPr>
        <w:spacing w:line="276" w:lineRule="auto"/>
        <w:jc w:val="both"/>
        <w:rPr>
          <w:rFonts w:ascii="Arial Nova" w:hAnsi="Arial Nova"/>
        </w:rPr>
      </w:pPr>
      <w:r w:rsidRPr="004A29DA">
        <w:rPr>
          <w:rFonts w:ascii="Arial Nova" w:hAnsi="Arial Nova"/>
          <w:noProof/>
        </w:rPr>
        <w:drawing>
          <wp:anchor distT="0" distB="0" distL="114300" distR="114300" simplePos="0" relativeHeight="251658240" behindDoc="0" locked="0" layoutInCell="1" hidden="0" allowOverlap="1" wp14:anchorId="1247D593" wp14:editId="68D9283D">
            <wp:simplePos x="0" y="0"/>
            <wp:positionH relativeFrom="column">
              <wp:posOffset>614680</wp:posOffset>
            </wp:positionH>
            <wp:positionV relativeFrom="paragraph">
              <wp:posOffset>0</wp:posOffset>
            </wp:positionV>
            <wp:extent cx="4170680" cy="1009650"/>
            <wp:effectExtent l="0" t="0" r="0" b="0"/>
            <wp:wrapSquare wrapText="bothSides" distT="0" distB="0" distL="114300" distR="114300"/>
            <wp:docPr id="16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0680" cy="1009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70EA7E3" w14:textId="77777777" w:rsidR="007D18E3" w:rsidRPr="004A29DA" w:rsidRDefault="007D18E3" w:rsidP="004A29DA">
      <w:pPr>
        <w:spacing w:line="276" w:lineRule="auto"/>
        <w:jc w:val="both"/>
        <w:rPr>
          <w:rFonts w:ascii="Arial Nova" w:hAnsi="Arial Nova"/>
        </w:rPr>
      </w:pPr>
    </w:p>
    <w:p w14:paraId="784B796A" w14:textId="77777777" w:rsidR="007D18E3" w:rsidRPr="004A29DA" w:rsidRDefault="007D18E3" w:rsidP="004A29DA">
      <w:pPr>
        <w:spacing w:line="276" w:lineRule="auto"/>
        <w:jc w:val="both"/>
        <w:rPr>
          <w:rFonts w:ascii="Arial Nova" w:hAnsi="Arial Nova"/>
        </w:rPr>
      </w:pPr>
    </w:p>
    <w:p w14:paraId="027DE26E" w14:textId="77777777" w:rsidR="007D18E3" w:rsidRPr="004A29DA" w:rsidRDefault="007D18E3" w:rsidP="004A29DA">
      <w:pPr>
        <w:tabs>
          <w:tab w:val="left" w:pos="1658"/>
        </w:tabs>
        <w:spacing w:line="276" w:lineRule="auto"/>
        <w:jc w:val="both"/>
        <w:rPr>
          <w:rFonts w:ascii="Arial Nova" w:eastAsia="Arial Nova" w:hAnsi="Arial Nova" w:cs="Arial Nova"/>
          <w:b/>
        </w:rPr>
      </w:pPr>
    </w:p>
    <w:p w14:paraId="32644072" w14:textId="77777777" w:rsidR="007D18E3" w:rsidRPr="004A29DA" w:rsidRDefault="007D18E3" w:rsidP="004A29DA">
      <w:pPr>
        <w:tabs>
          <w:tab w:val="left" w:pos="1658"/>
        </w:tabs>
        <w:spacing w:line="276" w:lineRule="auto"/>
        <w:jc w:val="both"/>
        <w:rPr>
          <w:rFonts w:ascii="Arial Nova" w:eastAsia="Arial Nova" w:hAnsi="Arial Nova" w:cs="Arial Nova"/>
          <w:b/>
        </w:rPr>
      </w:pPr>
    </w:p>
    <w:p w14:paraId="4B092EE1" w14:textId="39B54A5F" w:rsidR="007D18E3" w:rsidRPr="0029740D" w:rsidRDefault="00700D78" w:rsidP="004A29DA">
      <w:pPr>
        <w:tabs>
          <w:tab w:val="left" w:pos="1658"/>
        </w:tabs>
        <w:spacing w:line="276" w:lineRule="auto"/>
        <w:jc w:val="center"/>
        <w:rPr>
          <w:rFonts w:ascii="Arial Nova" w:eastAsia="Arial Nova" w:hAnsi="Arial Nova" w:cs="Arial Nova"/>
          <w:b/>
          <w:sz w:val="28"/>
          <w:szCs w:val="28"/>
          <w:lang w:val="en-US"/>
        </w:rPr>
      </w:pPr>
      <w:r w:rsidRPr="0029740D">
        <w:rPr>
          <w:rFonts w:ascii="Arial Nova" w:eastAsia="Arial Nova" w:hAnsi="Arial Nova" w:cs="Arial Nova"/>
          <w:b/>
          <w:sz w:val="28"/>
          <w:szCs w:val="28"/>
          <w:lang w:val="en-US"/>
        </w:rPr>
        <w:t>C</w:t>
      </w:r>
      <w:r w:rsidR="00E821FD" w:rsidRPr="0029740D">
        <w:rPr>
          <w:rFonts w:ascii="Arial Nova" w:eastAsia="Arial Nova" w:hAnsi="Arial Nova" w:cs="Arial Nova"/>
          <w:b/>
          <w:sz w:val="28"/>
          <w:szCs w:val="28"/>
          <w:lang w:val="en-US"/>
        </w:rPr>
        <w:t>OVER LETTER</w:t>
      </w:r>
    </w:p>
    <w:p w14:paraId="3A5859EF" w14:textId="77777777" w:rsidR="007D18E3" w:rsidRPr="004A29DA" w:rsidRDefault="007D18E3" w:rsidP="004A29DA">
      <w:pPr>
        <w:tabs>
          <w:tab w:val="left" w:pos="1658"/>
        </w:tabs>
        <w:spacing w:line="276" w:lineRule="auto"/>
        <w:jc w:val="both"/>
        <w:rPr>
          <w:rFonts w:ascii="Arial Nova" w:eastAsia="Arial" w:hAnsi="Arial Nova" w:cs="Arial"/>
          <w:lang w:val="en-US"/>
        </w:rPr>
      </w:pPr>
    </w:p>
    <w:p w14:paraId="37C3BC96" w14:textId="2A25128E" w:rsidR="00E821FD" w:rsidRPr="00B5059D" w:rsidRDefault="00B81DCF" w:rsidP="007C42FD">
      <w:pPr>
        <w:tabs>
          <w:tab w:val="left" w:pos="1658"/>
        </w:tabs>
        <w:spacing w:after="0" w:line="360" w:lineRule="auto"/>
        <w:jc w:val="both"/>
        <w:rPr>
          <w:rFonts w:ascii="Arial Nova" w:eastAsia="Arial" w:hAnsi="Arial Nova" w:cs="Arial"/>
          <w:sz w:val="20"/>
          <w:szCs w:val="20"/>
          <w:lang w:val="en-US"/>
        </w:rPr>
      </w:pPr>
      <w:r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Dear Editor-in-Chief </w:t>
      </w:r>
      <w:r w:rsidR="00E821FD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of the Journal of Nursing </w:t>
      </w:r>
      <w:r w:rsidRPr="00B5059D">
        <w:rPr>
          <w:rFonts w:ascii="Arial Nova" w:eastAsia="Arial" w:hAnsi="Arial Nova" w:cs="Arial"/>
          <w:i/>
          <w:sz w:val="20"/>
          <w:szCs w:val="20"/>
          <w:lang w:val="en-US"/>
        </w:rPr>
        <w:t>Referência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 </w:t>
      </w:r>
      <w:r w:rsidR="00E821FD" w:rsidRPr="00B5059D">
        <w:rPr>
          <w:rFonts w:ascii="Arial Nova" w:eastAsia="Arial" w:hAnsi="Arial Nova" w:cs="Arial"/>
          <w:sz w:val="20"/>
          <w:szCs w:val="20"/>
          <w:lang w:val="en-US"/>
        </w:rPr>
        <w:t>(RER)</w:t>
      </w:r>
    </w:p>
    <w:p w14:paraId="6B26AA4B" w14:textId="77777777" w:rsidR="00E821FD" w:rsidRPr="00B5059D" w:rsidRDefault="00E821FD" w:rsidP="009A5564">
      <w:pPr>
        <w:tabs>
          <w:tab w:val="left" w:pos="1658"/>
        </w:tabs>
        <w:spacing w:after="0" w:line="360" w:lineRule="auto"/>
        <w:jc w:val="both"/>
        <w:rPr>
          <w:rFonts w:ascii="Arial Nova" w:eastAsia="Arial" w:hAnsi="Arial Nova" w:cs="Arial"/>
          <w:sz w:val="20"/>
          <w:szCs w:val="20"/>
          <w:lang w:val="en-US"/>
        </w:rPr>
      </w:pPr>
    </w:p>
    <w:p w14:paraId="08D7032C" w14:textId="6F9F68CE" w:rsidR="007D18E3" w:rsidRPr="00B5059D" w:rsidRDefault="00E821FD" w:rsidP="008A3FF9">
      <w:pPr>
        <w:tabs>
          <w:tab w:val="left" w:pos="1658"/>
        </w:tabs>
        <w:spacing w:line="360" w:lineRule="auto"/>
        <w:jc w:val="both"/>
        <w:rPr>
          <w:rFonts w:ascii="Arial Nova" w:eastAsia="Arial" w:hAnsi="Arial Nova" w:cs="Arial"/>
          <w:sz w:val="20"/>
          <w:szCs w:val="20"/>
          <w:lang w:val="en-US"/>
        </w:rPr>
      </w:pPr>
      <w:r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We hereby </w:t>
      </w:r>
      <w:r w:rsidR="00BD0E00" w:rsidRPr="00B5059D">
        <w:rPr>
          <w:rFonts w:ascii="Arial Nova" w:eastAsia="Arial" w:hAnsi="Arial Nova" w:cs="Arial"/>
          <w:sz w:val="20"/>
          <w:szCs w:val="20"/>
          <w:lang w:val="en-US"/>
        </w:rPr>
        <w:t>submit for</w:t>
      </w:r>
      <w:r w:rsidR="00B81DCF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 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your consideration the </w:t>
      </w:r>
      <w:r w:rsidR="00540991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manuscript 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(article) entitled: </w:t>
      </w:r>
      <w:r w:rsidR="00700D78" w:rsidRPr="00B5059D">
        <w:rPr>
          <w:rFonts w:ascii="Arial Nova" w:eastAsia="Arial" w:hAnsi="Arial Nova" w:cs="Arial"/>
          <w:sz w:val="20"/>
          <w:szCs w:val="20"/>
          <w:lang w:val="en-US"/>
        </w:rPr>
        <w:t>[</w:t>
      </w:r>
      <w:r w:rsidRPr="00B5059D">
        <w:rPr>
          <w:rFonts w:ascii="Arial Nova" w:eastAsia="Arial" w:hAnsi="Arial Nova" w:cs="Arial"/>
          <w:sz w:val="20"/>
          <w:szCs w:val="20"/>
          <w:shd w:val="clear" w:color="auto" w:fill="EAD1DC"/>
          <w:lang w:val="en-US"/>
        </w:rPr>
        <w:t>Introduce the title of the article</w:t>
      </w:r>
      <w:r w:rsidR="00700D78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], 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which we believe </w:t>
      </w:r>
      <w:r w:rsidR="00B81DCF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aligns with </w:t>
      </w:r>
      <w:r w:rsidR="00BD0E00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RER’s 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>mission</w:t>
      </w:r>
      <w:r w:rsidR="00DF3CEF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 </w:t>
      </w:r>
      <w:r w:rsidR="004A29DA" w:rsidRPr="00B5059D">
        <w:rPr>
          <w:rFonts w:ascii="Arial Nova" w:eastAsia="Times New Roman" w:hAnsi="Arial Nova" w:cs="Arial"/>
          <w:color w:val="000000"/>
          <w:sz w:val="20"/>
          <w:szCs w:val="20"/>
          <w:lang w:val="en-US" w:eastAsia="ja-JP"/>
        </w:rPr>
        <w:t>to</w:t>
      </w:r>
      <w:r w:rsidR="004A29DA" w:rsidRPr="00B5059D">
        <w:rPr>
          <w:rFonts w:ascii="Arial Nova" w:eastAsia="Times New Roman" w:hAnsi="Arial Nova" w:cs="Arial"/>
          <w:color w:val="000000"/>
          <w:sz w:val="20"/>
          <w:szCs w:val="20"/>
          <w:lang w:val="en-GB" w:eastAsia="ja-JP"/>
        </w:rPr>
        <w:t xml:space="preserve"> disseminate the scientific knowledge produced in Education and Health Sciences, with an impact on health gains and the scientific development of nursing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>.</w:t>
      </w:r>
    </w:p>
    <w:p w14:paraId="3BA167EE" w14:textId="157A5B38" w:rsidR="007D18E3" w:rsidRPr="00B5059D" w:rsidRDefault="00700D78" w:rsidP="008A3FF9">
      <w:pPr>
        <w:tabs>
          <w:tab w:val="left" w:pos="1658"/>
        </w:tabs>
        <w:spacing w:line="360" w:lineRule="auto"/>
        <w:jc w:val="both"/>
        <w:rPr>
          <w:rFonts w:ascii="Arial Nova" w:eastAsia="Arial" w:hAnsi="Arial Nova" w:cs="Arial"/>
          <w:sz w:val="20"/>
          <w:szCs w:val="20"/>
          <w:lang w:val="en-US"/>
        </w:rPr>
      </w:pPr>
      <w:r w:rsidRPr="00B5059D">
        <w:rPr>
          <w:rFonts w:ascii="Arial Nova" w:eastAsia="Arial" w:hAnsi="Arial Nova" w:cs="Arial"/>
          <w:sz w:val="20"/>
          <w:szCs w:val="20"/>
          <w:lang w:val="en-US"/>
        </w:rPr>
        <w:t>[</w:t>
      </w:r>
      <w:r w:rsidR="00E821FD" w:rsidRPr="00B5059D">
        <w:rPr>
          <w:rFonts w:ascii="Arial Nova" w:eastAsia="Arial" w:hAnsi="Arial Nova" w:cs="Arial"/>
          <w:sz w:val="20"/>
          <w:szCs w:val="20"/>
          <w:shd w:val="clear" w:color="auto" w:fill="EAD1DC"/>
          <w:lang w:val="en-US"/>
        </w:rPr>
        <w:t xml:space="preserve">Inform to what extent </w:t>
      </w:r>
      <w:r w:rsidR="007B4C38" w:rsidRPr="00B5059D">
        <w:rPr>
          <w:rFonts w:ascii="Arial Nova" w:eastAsia="Arial" w:hAnsi="Arial Nova" w:cs="Arial"/>
          <w:sz w:val="20"/>
          <w:szCs w:val="20"/>
          <w:shd w:val="clear" w:color="auto" w:fill="EAD1DC"/>
          <w:lang w:val="en-US"/>
        </w:rPr>
        <w:t xml:space="preserve">the study’s </w:t>
      </w:r>
      <w:r w:rsidR="00E821FD" w:rsidRPr="00B5059D">
        <w:rPr>
          <w:rFonts w:ascii="Arial Nova" w:eastAsia="Arial" w:hAnsi="Arial Nova" w:cs="Arial"/>
          <w:sz w:val="20"/>
          <w:szCs w:val="20"/>
          <w:shd w:val="clear" w:color="auto" w:fill="EAD1DC"/>
          <w:lang w:val="en-US"/>
        </w:rPr>
        <w:t>results and conclusions contribute to the scientific development of nursing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>].</w:t>
      </w:r>
    </w:p>
    <w:p w14:paraId="3A1CF119" w14:textId="462FD8C8" w:rsidR="007D18E3" w:rsidRPr="00B5059D" w:rsidRDefault="00E821FD" w:rsidP="008A3FF9">
      <w:pPr>
        <w:tabs>
          <w:tab w:val="left" w:pos="1658"/>
        </w:tabs>
        <w:spacing w:after="0" w:line="360" w:lineRule="auto"/>
        <w:jc w:val="both"/>
        <w:rPr>
          <w:rFonts w:ascii="Arial Nova" w:eastAsia="Arial" w:hAnsi="Arial Nova" w:cs="Arial"/>
          <w:sz w:val="20"/>
          <w:szCs w:val="20"/>
          <w:lang w:val="en-US"/>
        </w:rPr>
      </w:pPr>
      <w:r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All authors declare they </w:t>
      </w:r>
      <w:r w:rsidR="00C51F04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have 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>approve</w:t>
      </w:r>
      <w:r w:rsidR="00421286" w:rsidRPr="00B5059D">
        <w:rPr>
          <w:rFonts w:ascii="Arial Nova" w:eastAsia="Arial" w:hAnsi="Arial Nova" w:cs="Arial"/>
          <w:sz w:val="20"/>
          <w:szCs w:val="20"/>
          <w:lang w:val="en-US"/>
        </w:rPr>
        <w:t>d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 the </w:t>
      </w:r>
      <w:r w:rsidR="00D9416B" w:rsidRPr="00B5059D">
        <w:rPr>
          <w:rFonts w:ascii="Arial Nova" w:eastAsia="Arial" w:hAnsi="Arial Nova" w:cs="Arial"/>
          <w:sz w:val="20"/>
          <w:szCs w:val="20"/>
          <w:lang w:val="en-US"/>
        </w:rPr>
        <w:t>submitted manuscript’s content (article)</w:t>
      </w:r>
      <w:r w:rsidR="00B81DCF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 and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 </w:t>
      </w:r>
      <w:r w:rsidR="00421286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have </w:t>
      </w:r>
      <w:r w:rsidR="00B81DCF" w:rsidRPr="00B5059D">
        <w:rPr>
          <w:rFonts w:ascii="Arial Nova" w:eastAsia="Arial" w:hAnsi="Arial Nova" w:cs="Arial"/>
          <w:sz w:val="20"/>
          <w:szCs w:val="20"/>
          <w:lang w:val="en-US"/>
        </w:rPr>
        <w:t>agree</w:t>
      </w:r>
      <w:r w:rsidR="00421286" w:rsidRPr="00B5059D">
        <w:rPr>
          <w:rFonts w:ascii="Arial Nova" w:eastAsia="Arial" w:hAnsi="Arial Nova" w:cs="Arial"/>
          <w:sz w:val="20"/>
          <w:szCs w:val="20"/>
          <w:lang w:val="en-US"/>
        </w:rPr>
        <w:t>d with and signed</w:t>
      </w:r>
      <w:r w:rsidR="00B81DCF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 </w:t>
      </w:r>
      <w:r w:rsidRPr="00B5059D">
        <w:rPr>
          <w:rFonts w:ascii="Arial Nova" w:eastAsia="Arial" w:hAnsi="Arial Nova" w:cs="Arial"/>
          <w:sz w:val="20"/>
          <w:szCs w:val="20"/>
          <w:lang w:val="en-US"/>
        </w:rPr>
        <w:t>the</w:t>
      </w:r>
      <w:r w:rsidR="00B81DCF" w:rsidRPr="00B5059D">
        <w:rPr>
          <w:rFonts w:ascii="Arial Nova" w:eastAsia="Arial" w:hAnsi="Arial Nova" w:cs="Arial"/>
          <w:sz w:val="20"/>
          <w:szCs w:val="20"/>
          <w:lang w:val="en-US"/>
        </w:rPr>
        <w:t xml:space="preserve"> authorship responsibility statement presented.</w:t>
      </w:r>
    </w:p>
    <w:p w14:paraId="035A2B8B" w14:textId="77777777" w:rsidR="007D18E3" w:rsidRPr="004A29DA" w:rsidRDefault="007D18E3" w:rsidP="004A29DA">
      <w:pPr>
        <w:tabs>
          <w:tab w:val="left" w:pos="1658"/>
        </w:tabs>
        <w:spacing w:after="0" w:line="276" w:lineRule="auto"/>
        <w:jc w:val="both"/>
        <w:rPr>
          <w:rFonts w:ascii="Arial Nova" w:eastAsia="Arial" w:hAnsi="Arial Nova" w:cs="Arial"/>
          <w:highlight w:val="white"/>
          <w:lang w:val="en-US"/>
        </w:rPr>
      </w:pPr>
    </w:p>
    <w:p w14:paraId="3B5094F9" w14:textId="77777777" w:rsidR="007D18E3" w:rsidRPr="004A29DA" w:rsidRDefault="007D18E3" w:rsidP="004A29DA">
      <w:pPr>
        <w:spacing w:line="276" w:lineRule="auto"/>
        <w:jc w:val="both"/>
        <w:rPr>
          <w:rFonts w:ascii="Arial Nova" w:eastAsia="Arial Nova" w:hAnsi="Arial Nova" w:cs="Arial Nova"/>
          <w:lang w:val="en-US"/>
        </w:rPr>
      </w:pPr>
    </w:p>
    <w:p w14:paraId="1D6FD86B" w14:textId="137DEB57" w:rsidR="007D18E3" w:rsidRPr="007C42FD" w:rsidRDefault="00E821FD" w:rsidP="008A3FF9">
      <w:pPr>
        <w:tabs>
          <w:tab w:val="left" w:pos="1658"/>
        </w:tabs>
        <w:spacing w:line="276" w:lineRule="auto"/>
        <w:jc w:val="center"/>
        <w:rPr>
          <w:rFonts w:ascii="Arial Nova" w:eastAsia="Arial Nova" w:hAnsi="Arial Nova" w:cs="Arial Nova"/>
          <w:sz w:val="20"/>
          <w:szCs w:val="20"/>
          <w:shd w:val="clear" w:color="auto" w:fill="EAD1DC"/>
        </w:rPr>
      </w:pPr>
      <w:proofErr w:type="spellStart"/>
      <w:r w:rsidRPr="007C42FD">
        <w:rPr>
          <w:rFonts w:ascii="Arial Nova" w:eastAsia="Arial Nova" w:hAnsi="Arial Nova" w:cs="Arial Nova"/>
          <w:sz w:val="20"/>
          <w:szCs w:val="20"/>
          <w:shd w:val="clear" w:color="auto" w:fill="EAD1DC"/>
        </w:rPr>
        <w:t>Place</w:t>
      </w:r>
      <w:proofErr w:type="spellEnd"/>
      <w:r w:rsidRPr="007C42FD">
        <w:rPr>
          <w:rFonts w:ascii="Arial Nova" w:eastAsia="Arial Nova" w:hAnsi="Arial Nova" w:cs="Arial Nova"/>
          <w:sz w:val="20"/>
          <w:szCs w:val="20"/>
          <w:shd w:val="clear" w:color="auto" w:fill="EAD1DC"/>
        </w:rPr>
        <w:t xml:space="preserve"> </w:t>
      </w:r>
      <w:proofErr w:type="spellStart"/>
      <w:r w:rsidRPr="007C42FD">
        <w:rPr>
          <w:rFonts w:ascii="Arial Nova" w:eastAsia="Arial Nova" w:hAnsi="Arial Nova" w:cs="Arial Nova"/>
          <w:sz w:val="20"/>
          <w:szCs w:val="20"/>
          <w:shd w:val="clear" w:color="auto" w:fill="EAD1DC"/>
        </w:rPr>
        <w:t>and</w:t>
      </w:r>
      <w:proofErr w:type="spellEnd"/>
      <w:r w:rsidRPr="007C42FD">
        <w:rPr>
          <w:rFonts w:ascii="Arial Nova" w:eastAsia="Arial Nova" w:hAnsi="Arial Nova" w:cs="Arial Nova"/>
          <w:sz w:val="20"/>
          <w:szCs w:val="20"/>
          <w:shd w:val="clear" w:color="auto" w:fill="EAD1DC"/>
        </w:rPr>
        <w:t xml:space="preserve"> date</w:t>
      </w:r>
    </w:p>
    <w:p w14:paraId="66CE510B" w14:textId="77777777" w:rsidR="007D18E3" w:rsidRPr="004A29DA" w:rsidRDefault="007D18E3" w:rsidP="004A29DA">
      <w:pPr>
        <w:tabs>
          <w:tab w:val="left" w:pos="1658"/>
        </w:tabs>
        <w:spacing w:line="276" w:lineRule="auto"/>
        <w:jc w:val="both"/>
        <w:rPr>
          <w:rFonts w:ascii="Arial Nova" w:eastAsia="Arial Nova" w:hAnsi="Arial Nova" w:cs="Arial Nova"/>
        </w:rPr>
      </w:pPr>
    </w:p>
    <w:tbl>
      <w:tblPr>
        <w:tblStyle w:val="a"/>
        <w:tblW w:w="7513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93"/>
        <w:gridCol w:w="4820"/>
      </w:tblGrid>
      <w:tr w:rsidR="007D18E3" w:rsidRPr="00721392" w14:paraId="31A0C700" w14:textId="77777777" w:rsidTr="00721392">
        <w:trPr>
          <w:jc w:val="center"/>
        </w:trPr>
        <w:tc>
          <w:tcPr>
            <w:tcW w:w="2693" w:type="dxa"/>
          </w:tcPr>
          <w:p w14:paraId="1407FA7A" w14:textId="4161723E" w:rsidR="007D18E3" w:rsidRPr="00721392" w:rsidRDefault="007C42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b/>
                <w:sz w:val="20"/>
                <w:szCs w:val="20"/>
              </w:rPr>
            </w:pPr>
            <w:r w:rsidRPr="00721392">
              <w:rPr>
                <w:rFonts w:ascii="Arial Nova" w:eastAsia="Arial Nova" w:hAnsi="Arial Nova" w:cs="Arial Nova"/>
                <w:b/>
                <w:sz w:val="20"/>
                <w:szCs w:val="20"/>
              </w:rPr>
              <w:t xml:space="preserve">     </w:t>
            </w:r>
          </w:p>
        </w:tc>
        <w:tc>
          <w:tcPr>
            <w:tcW w:w="4820" w:type="dxa"/>
            <w:vAlign w:val="center"/>
          </w:tcPr>
          <w:p w14:paraId="1120C7E1" w14:textId="21D6D4A2" w:rsidR="007D18E3" w:rsidRPr="00721392" w:rsidRDefault="00E821FD" w:rsidP="005304BC">
            <w:pPr>
              <w:tabs>
                <w:tab w:val="left" w:pos="1658"/>
              </w:tabs>
              <w:spacing w:line="276" w:lineRule="auto"/>
              <w:jc w:val="center"/>
              <w:rPr>
                <w:rFonts w:ascii="Arial Nova" w:eastAsia="Arial Nova" w:hAnsi="Arial Nova" w:cs="Arial Nova"/>
                <w:b/>
                <w:sz w:val="20"/>
                <w:szCs w:val="20"/>
              </w:rPr>
            </w:pPr>
            <w:proofErr w:type="spellStart"/>
            <w:r w:rsidRPr="00721392">
              <w:rPr>
                <w:rFonts w:ascii="Arial Nova" w:eastAsia="Arial Nova" w:hAnsi="Arial Nova" w:cs="Arial Nova"/>
                <w:b/>
                <w:sz w:val="20"/>
                <w:szCs w:val="20"/>
              </w:rPr>
              <w:t>Signature</w:t>
            </w:r>
            <w:proofErr w:type="spellEnd"/>
          </w:p>
        </w:tc>
      </w:tr>
      <w:tr w:rsidR="007D18E3" w:rsidRPr="00A36FBC" w14:paraId="02C6F02C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  <w:lang w:val="en-US"/>
            </w:rPr>
            <w:id w:val="1464460468"/>
            <w:placeholder>
              <w:docPart w:val="DefaultPlaceholder_-1854013440"/>
            </w:placeholder>
            <w15:color w:val="993366"/>
            <w:text/>
          </w:sdtPr>
          <w:sdtContent>
            <w:tc>
              <w:tcPr>
                <w:tcW w:w="2693" w:type="dxa"/>
              </w:tcPr>
              <w:p w14:paraId="7FFF10AE" w14:textId="2B16B8F0" w:rsidR="007D18E3" w:rsidRPr="00721392" w:rsidRDefault="00E821FD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  <w:lang w:val="en-US"/>
                  </w:rPr>
                </w:pPr>
                <w:r w:rsidRPr="00721392">
                  <w:rPr>
                    <w:rFonts w:ascii="Arial Nova" w:eastAsia="Arial Nova" w:hAnsi="Arial Nova" w:cs="Arial"/>
                    <w:sz w:val="20"/>
                    <w:szCs w:val="20"/>
                    <w:lang w:val="en-US"/>
                  </w:rPr>
                  <w:t>Click or tap here to enter text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772FE090" w14:textId="77777777" w:rsidR="007D18E3" w:rsidRPr="00721392" w:rsidRDefault="007D18E3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  <w:lang w:val="en-US"/>
              </w:rPr>
            </w:pPr>
          </w:p>
        </w:tc>
      </w:tr>
      <w:tr w:rsidR="007D18E3" w:rsidRPr="00A36FBC" w14:paraId="3ADF7750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  <w:lang w:val="en-US"/>
            </w:rPr>
            <w:id w:val="-429739185"/>
            <w:placeholder>
              <w:docPart w:val="3AC9CDDD15464DB38D1CBE6C73951ABC"/>
            </w:placeholder>
            <w15:color w:val="993366"/>
            <w:text/>
          </w:sdtPr>
          <w:sdtContent>
            <w:tc>
              <w:tcPr>
                <w:tcW w:w="2693" w:type="dxa"/>
              </w:tcPr>
              <w:p w14:paraId="24F88534" w14:textId="03312B8D" w:rsidR="007D18E3" w:rsidRPr="00721392" w:rsidRDefault="00E821FD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  <w:lang w:val="en-US"/>
                  </w:rPr>
                </w:pPr>
                <w:r w:rsidRPr="00721392">
                  <w:rPr>
                    <w:rFonts w:ascii="Arial Nova" w:eastAsia="Arial Nova" w:hAnsi="Arial Nova" w:cs="Arial"/>
                    <w:sz w:val="20"/>
                    <w:szCs w:val="20"/>
                    <w:lang w:val="en-US"/>
                  </w:rPr>
                  <w:t>Click or tap here to enter text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6D1ADEBA" w14:textId="77777777" w:rsidR="007D18E3" w:rsidRPr="00721392" w:rsidRDefault="007D18E3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  <w:lang w:val="en-US"/>
              </w:rPr>
            </w:pPr>
          </w:p>
        </w:tc>
      </w:tr>
      <w:tr w:rsidR="007D18E3" w:rsidRPr="00A36FBC" w14:paraId="0743E51E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  <w:lang w:val="en-US"/>
            </w:rPr>
            <w:id w:val="1312986619"/>
            <w:placeholder>
              <w:docPart w:val="3FC4B676CE214EA5A74834EFFE69636F"/>
            </w:placeholder>
            <w15:color w:val="993366"/>
            <w:text/>
          </w:sdtPr>
          <w:sdtContent>
            <w:tc>
              <w:tcPr>
                <w:tcW w:w="2693" w:type="dxa"/>
              </w:tcPr>
              <w:p w14:paraId="29F107B7" w14:textId="15B79A86" w:rsidR="007D18E3" w:rsidRPr="00721392" w:rsidRDefault="00E821FD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  <w:lang w:val="en-US"/>
                  </w:rPr>
                </w:pPr>
                <w:r w:rsidRPr="00721392">
                  <w:rPr>
                    <w:rFonts w:ascii="Arial Nova" w:eastAsia="Arial Nova" w:hAnsi="Arial Nova" w:cs="Arial"/>
                    <w:sz w:val="20"/>
                    <w:szCs w:val="20"/>
                    <w:lang w:val="en-US"/>
                  </w:rPr>
                  <w:t>Click or tap here to enter text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1EC1AE2E" w14:textId="77777777" w:rsidR="007D18E3" w:rsidRPr="00721392" w:rsidRDefault="007D18E3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  <w:lang w:val="en-US"/>
              </w:rPr>
            </w:pPr>
          </w:p>
        </w:tc>
      </w:tr>
      <w:tr w:rsidR="00E821FD" w:rsidRPr="00A36FBC" w14:paraId="165DA096" w14:textId="77777777" w:rsidTr="00721392">
        <w:trPr>
          <w:jc w:val="center"/>
        </w:trPr>
        <w:tc>
          <w:tcPr>
            <w:tcW w:w="2693" w:type="dxa"/>
          </w:tcPr>
          <w:p w14:paraId="52B97189" w14:textId="2944AE6C" w:rsidR="00E821FD" w:rsidRPr="00721392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"/>
                <w:sz w:val="20"/>
                <w:szCs w:val="20"/>
                <w:lang w:val="en-US"/>
              </w:rPr>
            </w:pPr>
            <w:r w:rsidRPr="00721392">
              <w:rPr>
                <w:rFonts w:ascii="Arial Nova" w:hAnsi="Arial Nova" w:cs="Arial"/>
                <w:sz w:val="20"/>
                <w:szCs w:val="20"/>
                <w:lang w:val="en-US"/>
              </w:rPr>
              <w:t>Click or tap here to enter text.</w:t>
            </w:r>
          </w:p>
        </w:tc>
        <w:tc>
          <w:tcPr>
            <w:tcW w:w="4820" w:type="dxa"/>
            <w:vAlign w:val="center"/>
          </w:tcPr>
          <w:p w14:paraId="2F45731B" w14:textId="77777777" w:rsidR="00E821FD" w:rsidRPr="00721392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  <w:lang w:val="en-US"/>
              </w:rPr>
            </w:pPr>
          </w:p>
        </w:tc>
      </w:tr>
      <w:tr w:rsidR="00E821FD" w:rsidRPr="00A36FBC" w14:paraId="76B6DA32" w14:textId="77777777" w:rsidTr="00721392">
        <w:trPr>
          <w:jc w:val="center"/>
        </w:trPr>
        <w:tc>
          <w:tcPr>
            <w:tcW w:w="2693" w:type="dxa"/>
          </w:tcPr>
          <w:p w14:paraId="20E662CD" w14:textId="2D8EB907" w:rsidR="00E821FD" w:rsidRPr="00721392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"/>
                <w:sz w:val="20"/>
                <w:szCs w:val="20"/>
                <w:lang w:val="en-US"/>
              </w:rPr>
            </w:pPr>
            <w:r w:rsidRPr="00721392">
              <w:rPr>
                <w:rFonts w:ascii="Arial Nova" w:hAnsi="Arial Nova" w:cs="Arial"/>
                <w:sz w:val="20"/>
                <w:szCs w:val="20"/>
                <w:lang w:val="en-US"/>
              </w:rPr>
              <w:t>Click or tap here to enter text.</w:t>
            </w:r>
          </w:p>
        </w:tc>
        <w:tc>
          <w:tcPr>
            <w:tcW w:w="4820" w:type="dxa"/>
            <w:vAlign w:val="center"/>
          </w:tcPr>
          <w:p w14:paraId="416910D0" w14:textId="77777777" w:rsidR="00E821FD" w:rsidRPr="00721392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  <w:lang w:val="en-US"/>
              </w:rPr>
            </w:pPr>
          </w:p>
        </w:tc>
      </w:tr>
      <w:tr w:rsidR="00E821FD" w:rsidRPr="00A36FBC" w14:paraId="0976AB55" w14:textId="77777777" w:rsidTr="00721392">
        <w:trPr>
          <w:jc w:val="center"/>
        </w:trPr>
        <w:tc>
          <w:tcPr>
            <w:tcW w:w="2693" w:type="dxa"/>
          </w:tcPr>
          <w:p w14:paraId="5FDD99D0" w14:textId="2A690AD8" w:rsidR="00E821FD" w:rsidRPr="00721392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"/>
                <w:sz w:val="20"/>
                <w:szCs w:val="20"/>
                <w:lang w:val="en-US"/>
              </w:rPr>
            </w:pPr>
            <w:r w:rsidRPr="00721392">
              <w:rPr>
                <w:rFonts w:ascii="Arial Nova" w:hAnsi="Arial Nova" w:cs="Arial"/>
                <w:sz w:val="20"/>
                <w:szCs w:val="20"/>
                <w:lang w:val="en-US"/>
              </w:rPr>
              <w:t>Click or tap here to enter text.</w:t>
            </w:r>
          </w:p>
        </w:tc>
        <w:tc>
          <w:tcPr>
            <w:tcW w:w="4820" w:type="dxa"/>
            <w:vAlign w:val="center"/>
          </w:tcPr>
          <w:p w14:paraId="53629EE5" w14:textId="77777777" w:rsidR="00E821FD" w:rsidRPr="00721392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  <w:lang w:val="en-US"/>
              </w:rPr>
            </w:pPr>
          </w:p>
        </w:tc>
      </w:tr>
      <w:tr w:rsidR="00E821FD" w:rsidRPr="00A36FBC" w14:paraId="160647EE" w14:textId="77777777" w:rsidTr="00721392">
        <w:trPr>
          <w:jc w:val="center"/>
        </w:trPr>
        <w:tc>
          <w:tcPr>
            <w:tcW w:w="2693" w:type="dxa"/>
          </w:tcPr>
          <w:p w14:paraId="2897A430" w14:textId="7CAE7D07" w:rsidR="00E821FD" w:rsidRPr="00721392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"/>
                <w:sz w:val="20"/>
                <w:szCs w:val="20"/>
                <w:lang w:val="en-US"/>
              </w:rPr>
            </w:pPr>
            <w:r w:rsidRPr="00721392">
              <w:rPr>
                <w:rFonts w:ascii="Arial Nova" w:hAnsi="Arial Nova" w:cs="Arial"/>
                <w:sz w:val="20"/>
                <w:szCs w:val="20"/>
                <w:lang w:val="en-US"/>
              </w:rPr>
              <w:t>Click or tap here to enter text.</w:t>
            </w:r>
          </w:p>
        </w:tc>
        <w:tc>
          <w:tcPr>
            <w:tcW w:w="4820" w:type="dxa"/>
            <w:vAlign w:val="center"/>
          </w:tcPr>
          <w:p w14:paraId="5C8283C7" w14:textId="77777777" w:rsidR="00E821FD" w:rsidRPr="00721392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  <w:lang w:val="en-US"/>
              </w:rPr>
            </w:pPr>
          </w:p>
        </w:tc>
      </w:tr>
    </w:tbl>
    <w:p w14:paraId="0A0238C0" w14:textId="5F5AE6F0" w:rsidR="007D18E3" w:rsidRPr="004A29DA" w:rsidRDefault="008160C8" w:rsidP="004A29DA">
      <w:pPr>
        <w:spacing w:line="276" w:lineRule="auto"/>
        <w:ind w:firstLine="708"/>
        <w:jc w:val="both"/>
        <w:rPr>
          <w:rFonts w:ascii="Arial Nova" w:eastAsia="Arial Nova" w:hAnsi="Arial Nova" w:cs="Arial Nova"/>
        </w:rPr>
      </w:pPr>
      <w:r w:rsidRPr="004A29DA">
        <w:rPr>
          <w:rFonts w:ascii="Arial Nova" w:hAnsi="Arial Nova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D5A5C08" wp14:editId="143CD33A">
                <wp:simplePos x="0" y="0"/>
                <wp:positionH relativeFrom="column">
                  <wp:posOffset>4599940</wp:posOffset>
                </wp:positionH>
                <wp:positionV relativeFrom="paragraph">
                  <wp:posOffset>598170</wp:posOffset>
                </wp:positionV>
                <wp:extent cx="1089859" cy="209550"/>
                <wp:effectExtent l="0" t="0" r="0" b="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859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DFDDAC" w14:textId="57EFD5BB" w:rsidR="008160C8" w:rsidRPr="001D3D58" w:rsidRDefault="00E821FD" w:rsidP="008160C8">
                            <w:pPr>
                              <w:jc w:val="right"/>
                              <w:rPr>
                                <w:rFonts w:ascii="Arial Nova" w:hAnsi="Arial Nova"/>
                                <w:sz w:val="12"/>
                                <w:szCs w:val="12"/>
                              </w:rPr>
                            </w:pPr>
                            <w:proofErr w:type="spellStart"/>
                            <w:r>
                              <w:rPr>
                                <w:rFonts w:ascii="Arial Nova" w:hAnsi="Arial Nova"/>
                                <w:sz w:val="12"/>
                                <w:szCs w:val="12"/>
                              </w:rPr>
                              <w:t>Updated</w:t>
                            </w:r>
                            <w:proofErr w:type="spellEnd"/>
                            <w:r>
                              <w:rPr>
                                <w:rFonts w:ascii="Arial Nova" w:hAnsi="Arial Nova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ova" w:hAnsi="Arial Nova"/>
                                <w:sz w:val="12"/>
                                <w:szCs w:val="12"/>
                              </w:rPr>
                              <w:t>on</w:t>
                            </w:r>
                            <w:proofErr w:type="spellEnd"/>
                            <w:r w:rsidR="008160C8" w:rsidRPr="001D3D58">
                              <w:rPr>
                                <w:rFonts w:ascii="Arial Nova" w:hAnsi="Arial Nova"/>
                                <w:sz w:val="12"/>
                                <w:szCs w:val="12"/>
                              </w:rPr>
                              <w:t>: 29/12/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A5C08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362.2pt;margin-top:47.1pt;width:85.8pt;height:1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" stroked="f">
                <v:textbox>
                  <w:txbxContent>
                    <w:p w14:paraId="65DFDDAC" w14:textId="57EFD5BB" w:rsidR="008160C8" w:rsidRPr="001D3D58" w:rsidRDefault="00E821FD" w:rsidP="008160C8">
                      <w:pPr>
                        <w:jc w:val="right"/>
                        <w:rPr>
                          <w:rFonts w:ascii="Arial Nova" w:hAnsi="Arial Nova"/>
                          <w:sz w:val="12"/>
                          <w:szCs w:val="12"/>
                        </w:rPr>
                      </w:pPr>
                      <w:proofErr w:type="spellStart"/>
                      <w:r>
                        <w:rPr>
                          <w:rFonts w:ascii="Arial Nova" w:hAnsi="Arial Nova"/>
                          <w:sz w:val="12"/>
                          <w:szCs w:val="12"/>
                        </w:rPr>
                        <w:t>Updated</w:t>
                      </w:r>
                      <w:proofErr w:type="spellEnd"/>
                      <w:r>
                        <w:rPr>
                          <w:rFonts w:ascii="Arial Nova" w:hAnsi="Arial Nova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ova" w:hAnsi="Arial Nova"/>
                          <w:sz w:val="12"/>
                          <w:szCs w:val="12"/>
                        </w:rPr>
                        <w:t>on</w:t>
                      </w:r>
                      <w:proofErr w:type="spellEnd"/>
                      <w:r w:rsidR="008160C8" w:rsidRPr="001D3D58">
                        <w:rPr>
                          <w:rFonts w:ascii="Arial Nova" w:hAnsi="Arial Nova"/>
                          <w:sz w:val="12"/>
                          <w:szCs w:val="12"/>
                        </w:rPr>
                        <w:t>: 29/12/2022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D18E3" w:rsidRPr="004A29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1701" w:bottom="0" w:left="1701" w:header="708" w:footer="34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97C07" w14:textId="77777777" w:rsidR="00062AF9" w:rsidRDefault="00062AF9">
      <w:pPr>
        <w:spacing w:after="0" w:line="240" w:lineRule="auto"/>
      </w:pPr>
      <w:r>
        <w:separator/>
      </w:r>
    </w:p>
  </w:endnote>
  <w:endnote w:type="continuationSeparator" w:id="0">
    <w:p w14:paraId="37B75FE5" w14:textId="77777777" w:rsidR="00062AF9" w:rsidRDefault="0006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05622" w14:textId="77777777" w:rsidR="003A15A4" w:rsidRDefault="003A15A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CCA1E" w14:textId="01D4EA72" w:rsidR="007D18E3" w:rsidRDefault="00075CB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Arial" w:eastAsia="Arial" w:hAnsi="Arial" w:cs="Arial"/>
        <w:color w:val="000000"/>
        <w:sz w:val="14"/>
        <w:szCs w:val="14"/>
      </w:rPr>
    </w:pPr>
    <w:r w:rsidRPr="002E4197">
      <w:rPr>
        <w:noProof/>
        <w:color w:val="000000"/>
      </w:rPr>
      <w:drawing>
        <wp:anchor distT="0" distB="0" distL="114300" distR="114300" simplePos="0" relativeHeight="251661312" behindDoc="1" locked="0" layoutInCell="1" allowOverlap="1" wp14:anchorId="63D1EDB7" wp14:editId="6032DB99">
          <wp:simplePos x="0" y="0"/>
          <wp:positionH relativeFrom="column">
            <wp:posOffset>4668551</wp:posOffset>
          </wp:positionH>
          <wp:positionV relativeFrom="paragraph">
            <wp:posOffset>12700</wp:posOffset>
          </wp:positionV>
          <wp:extent cx="970739" cy="546098"/>
          <wp:effectExtent l="0" t="0" r="1270" b="6985"/>
          <wp:wrapNone/>
          <wp:docPr id="1387250515" name="Imagem 2" descr="Uma imagem com texto, Tipo de letra, branco, logó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7250515" name="Imagem 2" descr="Uma imagem com texto, Tipo de letra, branco, logótip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0739" cy="5460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A2D7F6" w14:textId="5D26C61E" w:rsidR="007D18E3" w:rsidRDefault="00700D7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Arial" w:eastAsia="Arial" w:hAnsi="Arial" w:cs="Arial"/>
        <w:color w:val="000000"/>
        <w:sz w:val="14"/>
        <w:szCs w:val="14"/>
      </w:rPr>
    </w:pPr>
    <w:r>
      <w:rPr>
        <w:rFonts w:ascii="Arial" w:eastAsia="Arial" w:hAnsi="Arial" w:cs="Arial"/>
        <w:color w:val="000000"/>
        <w:sz w:val="14"/>
        <w:szCs w:val="14"/>
      </w:rPr>
      <w:t xml:space="preserve">Revista de Enfermagem Referência | UICISA: E | </w:t>
    </w:r>
    <w:proofErr w:type="spellStart"/>
    <w:r>
      <w:rPr>
        <w:rFonts w:ascii="Arial" w:eastAsia="Arial" w:hAnsi="Arial" w:cs="Arial"/>
        <w:color w:val="000000"/>
        <w:sz w:val="14"/>
        <w:szCs w:val="14"/>
      </w:rPr>
      <w:t>ESEnfC</w:t>
    </w:r>
    <w:proofErr w:type="spellEnd"/>
    <w:r>
      <w:rPr>
        <w:noProof/>
      </w:rPr>
      <w:drawing>
        <wp:anchor distT="0" distB="0" distL="114300" distR="114300" simplePos="0" relativeHeight="251655168" behindDoc="0" locked="0" layoutInCell="1" hidden="0" allowOverlap="1" wp14:anchorId="53A9EA60" wp14:editId="389140A0">
          <wp:simplePos x="0" y="0"/>
          <wp:positionH relativeFrom="column">
            <wp:posOffset>2756535</wp:posOffset>
          </wp:positionH>
          <wp:positionV relativeFrom="paragraph">
            <wp:posOffset>-24665</wp:posOffset>
          </wp:positionV>
          <wp:extent cx="520065" cy="374015"/>
          <wp:effectExtent l="0" t="0" r="0" b="0"/>
          <wp:wrapNone/>
          <wp:docPr id="1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20065" cy="37401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hidden="0" allowOverlap="1" wp14:anchorId="376910E5" wp14:editId="3A7230FF">
          <wp:simplePos x="0" y="0"/>
          <wp:positionH relativeFrom="column">
            <wp:posOffset>3398198</wp:posOffset>
          </wp:positionH>
          <wp:positionV relativeFrom="paragraph">
            <wp:posOffset>27305</wp:posOffset>
          </wp:positionV>
          <wp:extent cx="1087755" cy="318135"/>
          <wp:effectExtent l="0" t="0" r="0" b="0"/>
          <wp:wrapNone/>
          <wp:docPr id="14" name="image2.png" descr="Uma imagem com texto&#10;&#10;Descrição gerad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Uma imagem com texto&#10;&#10;Descrição gerada automaticament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87755" cy="3181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643C3F9" w14:textId="1F948539" w:rsidR="007D18E3" w:rsidRDefault="00700D7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Arial" w:eastAsia="Arial" w:hAnsi="Arial" w:cs="Arial"/>
        <w:color w:val="000000"/>
        <w:sz w:val="14"/>
        <w:szCs w:val="14"/>
      </w:rPr>
    </w:pPr>
    <w:r>
      <w:rPr>
        <w:rFonts w:ascii="Arial" w:eastAsia="Arial" w:hAnsi="Arial" w:cs="Arial"/>
        <w:color w:val="000000"/>
        <w:sz w:val="14"/>
        <w:szCs w:val="14"/>
      </w:rPr>
      <w:t>Avenida Bissaya Barreto s/n, 3004-011 Coimbra</w:t>
    </w:r>
  </w:p>
  <w:p w14:paraId="60C1E57F" w14:textId="77777777" w:rsidR="007D18E3" w:rsidRDefault="00700D7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Arial" w:eastAsia="Arial" w:hAnsi="Arial" w:cs="Arial"/>
        <w:color w:val="000000"/>
        <w:sz w:val="14"/>
        <w:szCs w:val="14"/>
      </w:rPr>
    </w:pPr>
    <w:r>
      <w:rPr>
        <w:rFonts w:ascii="Arial" w:eastAsia="Arial" w:hAnsi="Arial" w:cs="Arial"/>
        <w:color w:val="000000"/>
        <w:sz w:val="14"/>
        <w:szCs w:val="14"/>
      </w:rPr>
      <w:t xml:space="preserve">+351 239 487 255 | </w:t>
    </w:r>
    <w:hyperlink r:id="rId4">
      <w:proofErr w:type="spellStart"/>
      <w:r>
        <w:rPr>
          <w:rFonts w:ascii="Arial" w:eastAsia="Arial" w:hAnsi="Arial" w:cs="Arial"/>
          <w:color w:val="0563C1"/>
          <w:sz w:val="14"/>
          <w:szCs w:val="14"/>
          <w:u w:val="single"/>
        </w:rPr>
        <w:t>referencia@esenfc.pt</w:t>
      </w:r>
      <w:proofErr w:type="spellEnd"/>
    </w:hyperlink>
  </w:p>
  <w:p w14:paraId="098E2244" w14:textId="77777777" w:rsidR="007D18E3" w:rsidRDefault="007D18E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29116" w14:textId="77777777" w:rsidR="003A15A4" w:rsidRDefault="003A15A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008AF" w14:textId="77777777" w:rsidR="00062AF9" w:rsidRDefault="00062AF9">
      <w:pPr>
        <w:spacing w:after="0" w:line="240" w:lineRule="auto"/>
      </w:pPr>
      <w:r>
        <w:separator/>
      </w:r>
    </w:p>
  </w:footnote>
  <w:footnote w:type="continuationSeparator" w:id="0">
    <w:p w14:paraId="01FF9FE1" w14:textId="77777777" w:rsidR="00062AF9" w:rsidRDefault="0006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0B42A" w14:textId="77777777" w:rsidR="007D18E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color w:val="000000"/>
      </w:rPr>
      <w:pict w14:anchorId="1D3C6F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5" type="#_x0000_t75" alt="" style="position:absolute;margin-left:0;margin-top:0;width:873.35pt;height:873.1pt;z-index:-251656192;mso-position-horizontal:center;mso-position-horizontal-relative:margin;mso-position-vertical:center;mso-position-vertical-relative:margin">
          <v:imagedata r:id="rId1" o:title="image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64305" w14:textId="2FFA8554" w:rsidR="007D18E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color w:val="000000"/>
      </w:rPr>
      <w:pict w14:anchorId="32892D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7" type="#_x0000_t75" alt="" style="position:absolute;margin-left:0;margin-top:0;width:873.35pt;height:873.1pt;z-index:-251658240;mso-position-horizontal:center;mso-position-horizontal-relative:margin;mso-position-vertical:center;mso-position-vertical-relative:margin">
          <v:imagedata r:id="rId1" o:title="image5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666DC" w14:textId="77777777" w:rsidR="007D18E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color w:val="000000"/>
      </w:rPr>
      <w:pict w14:anchorId="36C37E4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6" type="#_x0000_t75" alt="" style="position:absolute;margin-left:0;margin-top:0;width:873.35pt;height:873.1pt;z-index:-251657216;mso-position-horizontal:center;mso-position-horizontal-relative:margin;mso-position-vertical:center;mso-position-vertical-relative:margin">
          <v:imagedata r:id="rId1" o:title="image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jUxNjI1MjQ0NTJW0lEKTi0uzszPAykwrgUA88azaywAAAA="/>
  </w:docVars>
  <w:rsids>
    <w:rsidRoot w:val="007D18E3"/>
    <w:rsid w:val="00062AF9"/>
    <w:rsid w:val="00075CBB"/>
    <w:rsid w:val="0029740D"/>
    <w:rsid w:val="002E4197"/>
    <w:rsid w:val="003A15A4"/>
    <w:rsid w:val="00421286"/>
    <w:rsid w:val="004A29DA"/>
    <w:rsid w:val="005304BC"/>
    <w:rsid w:val="00540991"/>
    <w:rsid w:val="00700D78"/>
    <w:rsid w:val="00721392"/>
    <w:rsid w:val="007B4C38"/>
    <w:rsid w:val="007C42FD"/>
    <w:rsid w:val="007D18E3"/>
    <w:rsid w:val="0080417F"/>
    <w:rsid w:val="008160C8"/>
    <w:rsid w:val="008A3FF9"/>
    <w:rsid w:val="009A5564"/>
    <w:rsid w:val="00A36FBC"/>
    <w:rsid w:val="00A55178"/>
    <w:rsid w:val="00A777D1"/>
    <w:rsid w:val="00B5059D"/>
    <w:rsid w:val="00B81DCF"/>
    <w:rsid w:val="00BD0E00"/>
    <w:rsid w:val="00C132F9"/>
    <w:rsid w:val="00C32D63"/>
    <w:rsid w:val="00C51F04"/>
    <w:rsid w:val="00C674EB"/>
    <w:rsid w:val="00CE7EB3"/>
    <w:rsid w:val="00D9416B"/>
    <w:rsid w:val="00DF3CEF"/>
    <w:rsid w:val="00E00130"/>
    <w:rsid w:val="00E26479"/>
    <w:rsid w:val="00E560E7"/>
    <w:rsid w:val="00E82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954EEC"/>
  <w15:docId w15:val="{0ABBEF2E-59F5-48B5-97C1-905EE0381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arter"/>
    <w:uiPriority w:val="99"/>
    <w:unhideWhenUsed/>
    <w:rsid w:val="00766A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66A28"/>
  </w:style>
  <w:style w:type="paragraph" w:styleId="Rodap">
    <w:name w:val="footer"/>
    <w:basedOn w:val="Normal"/>
    <w:link w:val="RodapCarter"/>
    <w:uiPriority w:val="99"/>
    <w:unhideWhenUsed/>
    <w:rsid w:val="00766A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6A28"/>
  </w:style>
  <w:style w:type="character" w:styleId="Hiperligao">
    <w:name w:val="Hyperlink"/>
    <w:basedOn w:val="Tipodeletrapredefinidodopargrafo"/>
    <w:uiPriority w:val="99"/>
    <w:unhideWhenUsed/>
    <w:rsid w:val="00553242"/>
    <w:rPr>
      <w:color w:val="0563C1" w:themeColor="hyperlink"/>
      <w:u w:val="single"/>
    </w:rPr>
  </w:style>
  <w:style w:type="table" w:styleId="TabelacomGrelha">
    <w:name w:val="Table Grid"/>
    <w:basedOn w:val="Tabelanormal"/>
    <w:uiPriority w:val="39"/>
    <w:rsid w:val="00553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MarcadordePosio">
    <w:name w:val="Placeholder Text"/>
    <w:basedOn w:val="Tipodeletrapredefinidodopargrafo"/>
    <w:uiPriority w:val="99"/>
    <w:semiHidden/>
    <w:rsid w:val="00127763"/>
    <w:rPr>
      <w:color w:val="808080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6169F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6169F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6169F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169F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169F5"/>
    <w:rPr>
      <w:b/>
      <w:bCs/>
      <w:sz w:val="20"/>
      <w:szCs w:val="20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342739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0B00EF"/>
    <w:pPr>
      <w:ind w:left="720"/>
      <w:contextualSpacing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hyperlink" Target="mailto:referencia@esenfc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9E5F10-7D62-4B7D-9007-8E8E441BEA5D}"/>
      </w:docPartPr>
      <w:docPartBody>
        <w:p w:rsidR="00C05787" w:rsidRDefault="00975766">
          <w:r w:rsidRPr="00BA4A2D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3AC9CDDD15464DB38D1CBE6C73951AB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72A5992-52C4-4E6F-9B00-FE222D6187B8}"/>
      </w:docPartPr>
      <w:docPartBody>
        <w:p w:rsidR="00C05787" w:rsidRDefault="00975766" w:rsidP="00975766">
          <w:pPr>
            <w:pStyle w:val="3AC9CDDD15464DB38D1CBE6C73951ABC"/>
          </w:pPr>
          <w:r w:rsidRPr="00BA4A2D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3FC4B676CE214EA5A74834EFFE69636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EA3131-DEAC-4160-9B38-B481165DC8E6}"/>
      </w:docPartPr>
      <w:docPartBody>
        <w:p w:rsidR="00C05787" w:rsidRDefault="00975766" w:rsidP="00975766">
          <w:pPr>
            <w:pStyle w:val="3FC4B676CE214EA5A74834EFFE69636F"/>
          </w:pPr>
          <w:r w:rsidRPr="00BA4A2D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75766"/>
    <w:rsid w:val="000263EF"/>
    <w:rsid w:val="00783E72"/>
    <w:rsid w:val="00975766"/>
    <w:rsid w:val="00B15A22"/>
    <w:rsid w:val="00C05787"/>
    <w:rsid w:val="00E342B9"/>
    <w:rsid w:val="00F50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975766"/>
    <w:rPr>
      <w:color w:val="808080"/>
    </w:rPr>
  </w:style>
  <w:style w:type="paragraph" w:customStyle="1" w:styleId="3AC9CDDD15464DB38D1CBE6C73951ABC">
    <w:name w:val="3AC9CDDD15464DB38D1CBE6C73951ABC"/>
    <w:rsid w:val="00975766"/>
  </w:style>
  <w:style w:type="paragraph" w:customStyle="1" w:styleId="3FC4B676CE214EA5A74834EFFE69636F">
    <w:name w:val="3FC4B676CE214EA5A74834EFFE69636F"/>
    <w:rsid w:val="00975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uKU9mXm42b/zIEv4FHobpYRhIQ==">AMUW2mXRhDKt1wz1RwOPGYUpuoJE34VPJ4ZKYect8VvOv+E21+hFcl4wt39E8gzS+ucqnBu+sEjGBM18+l76WUHsyYo58gakERWm9W7CRehXcSXt9TKZ5N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7</Words>
  <Characters>85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Pinto</dc:creator>
  <cp:lastModifiedBy>Daniela Pinto</cp:lastModifiedBy>
  <cp:revision>15</cp:revision>
  <dcterms:created xsi:type="dcterms:W3CDTF">2023-08-11T09:36:00Z</dcterms:created>
  <dcterms:modified xsi:type="dcterms:W3CDTF">2023-08-1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6d5d75dfc70ad03a7d08243ab3f814de9068d0b5a2a20df43236c778f4f67d</vt:lpwstr>
  </property>
</Properties>
</file>